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heading=h.gjdgxs" w:colFirst="0" w:colLast="0"/>
      <w:bookmarkStart w:id="1" w:name="_GoBack"/>
      <w:bookmarkEnd w:id="0"/>
      <w:bookmarkEnd w:id="1"/>
      <w:r>
        <w:t>[DATE]</w:t>
      </w:r>
    </w:p>
    <w:p w14:paraId="00000002" w14:textId="77777777" w:rsidR="001B249C" w:rsidRDefault="001B24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1B249C" w:rsidRDefault="001B24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4"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0000005"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0000006"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r>
        <w:tab/>
      </w:r>
    </w:p>
    <w:p w14:paraId="00000007"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 State/Province</w:t>
      </w:r>
    </w:p>
    <w:p w14:paraId="00000008"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Zip/Postal Code</w:t>
      </w:r>
    </w:p>
    <w:p w14:paraId="00000009" w14:textId="77777777" w:rsidR="001B249C" w:rsidRDefault="001B24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A" w14:textId="77777777" w:rsidR="001B249C" w:rsidRDefault="001B24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B"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b/>
        </w:rPr>
        <w:t>RE</w:t>
      </w:r>
      <w:r>
        <w:rPr>
          <w:b/>
          <w:color w:val="000000"/>
        </w:rPr>
        <w:t xml:space="preserve">: </w:t>
      </w:r>
      <w:r>
        <w:rPr>
          <w:b/>
        </w:rPr>
        <w:t>NOTICE TO DISREGARD LETTER INDICATING INABILITY TO SHIP</w:t>
      </w:r>
      <w:r>
        <w:t xml:space="preserve"> </w:t>
      </w:r>
    </w:p>
    <w:p w14:paraId="0000000C" w14:textId="77777777" w:rsidR="001B249C" w:rsidRDefault="001B24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0D"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ONTACT NAME],</w:t>
      </w:r>
    </w:p>
    <w:p w14:paraId="0000000E"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br/>
        <w:t>Please ignore the letter sent to you [DATE] entitled [TITLE/OBJECT LINE] in which I notified you that we would not be able to provide any further deliveries to you as itemised in our contract dated [DATE OF CONTRACT].</w:t>
      </w:r>
      <w:r>
        <w:br/>
      </w:r>
      <w:r>
        <w:br/>
        <w:t>The conditions that caused me to write the above-mentioned letter have changed in as much as [STATE CIRCUMSTANCES PERMITTING RETRACTION], and we are now expecting to be able to resume deliveries to you on [DATE].</w:t>
      </w:r>
      <w:r>
        <w:br/>
      </w:r>
      <w:r>
        <w:br/>
        <w:t>Thank you for your patience, understanding and cooperation in this matter.</w:t>
      </w:r>
    </w:p>
    <w:p w14:paraId="0000000F" w14:textId="3B966F5D" w:rsidR="001B249C" w:rsidRDefault="001B24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53B2851" w14:textId="198663A0" w:rsidR="00CA33F2" w:rsidRDefault="00CA33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3A8AD71" w14:textId="77777777" w:rsidR="00CA33F2" w:rsidRDefault="00CA33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0"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1" w14:textId="77777777" w:rsidR="001B249C" w:rsidRDefault="001B24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2" w14:textId="0912AA5C" w:rsidR="001B249C" w:rsidRDefault="001B24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C1E4AE3" w14:textId="212BBA89" w:rsidR="00CA33F2" w:rsidRDefault="00CA33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59FEBF8" w14:textId="032C468A" w:rsidR="00CA33F2" w:rsidRDefault="00CA33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49ACD82" w14:textId="77777777" w:rsidR="00CA33F2" w:rsidRDefault="00CA33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3"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 NAME]</w:t>
      </w:r>
    </w:p>
    <w:p w14:paraId="00000014"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TITLE]</w:t>
      </w:r>
    </w:p>
    <w:p w14:paraId="00000015"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PHONE NUMBER]</w:t>
      </w:r>
    </w:p>
    <w:p w14:paraId="00000016" w14:textId="77777777" w:rsidR="001B249C" w:rsidRDefault="00844E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YOUREMAIL@YOURCOMPANY.COM] </w:t>
      </w:r>
    </w:p>
    <w:p w14:paraId="00000017" w14:textId="77777777" w:rsidR="001B249C" w:rsidRDefault="001B24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1B249C">
      <w:headerReference w:type="default" r:id="rId7"/>
      <w:foot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210C8" w14:textId="77777777" w:rsidR="00844E8F" w:rsidRDefault="00844E8F">
      <w:r>
        <w:separator/>
      </w:r>
    </w:p>
  </w:endnote>
  <w:endnote w:type="continuationSeparator" w:id="0">
    <w:p w14:paraId="5EA3BD10" w14:textId="77777777" w:rsidR="00844E8F" w:rsidRDefault="00844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1D" w14:textId="77777777" w:rsidR="001B249C" w:rsidRDefault="00844E8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color w:val="000000"/>
        <w:sz w:val="18"/>
        <w:szCs w:val="18"/>
      </w:rPr>
    </w:pPr>
    <w:r>
      <w:rPr>
        <w:rFonts w:ascii="Arial" w:eastAsia="Arial" w:hAnsi="Arial" w:cs="Arial"/>
        <w:b/>
        <w:color w:val="000000"/>
        <w:sz w:val="18"/>
        <w:szCs w:val="18"/>
      </w:rPr>
      <w:t xml:space="preserve">[YOUR COMPANY NAME] </w:t>
    </w:r>
  </w:p>
  <w:p w14:paraId="0000001E" w14:textId="77777777" w:rsidR="001B249C" w:rsidRDefault="00844E8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00"/>
        <w:sz w:val="18"/>
        <w:szCs w:val="18"/>
      </w:rPr>
    </w:pPr>
    <w:r>
      <w:rPr>
        <w:rFonts w:ascii="Arial" w:eastAsia="Arial" w:hAnsi="Arial" w:cs="Arial"/>
        <w:color w:val="000000"/>
        <w:sz w:val="18"/>
        <w:szCs w:val="18"/>
      </w:rPr>
      <w:t xml:space="preserve">[YOUR COMPLETE ADDRESS] </w:t>
    </w:r>
  </w:p>
  <w:p w14:paraId="0000001F" w14:textId="77777777" w:rsidR="001B249C" w:rsidRDefault="00844E8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rFonts w:ascii="Arial" w:eastAsia="Arial" w:hAnsi="Arial" w:cs="Arial"/>
        <w:color w:val="000000"/>
        <w:sz w:val="18"/>
        <w:szCs w:val="18"/>
      </w:rPr>
      <w:t>Tel: [YOUR PHONE NUMBER] / Fax: [YOUR FAX NUMBER]</w:t>
    </w:r>
  </w:p>
  <w:p w14:paraId="00000020" w14:textId="77777777" w:rsidR="001B249C" w:rsidRDefault="00B3226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FF"/>
        <w:sz w:val="18"/>
        <w:szCs w:val="18"/>
        <w:u w:val="single"/>
      </w:rPr>
    </w:pPr>
    <w:hyperlink r:id="rId1">
      <w:r w:rsidR="00844E8F">
        <w:rPr>
          <w:rFonts w:ascii="Arial" w:eastAsia="Arial" w:hAnsi="Arial" w:cs="Arial"/>
          <w:color w:val="0000FF"/>
          <w:sz w:val="18"/>
          <w:szCs w:val="18"/>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BFBD5" w14:textId="77777777" w:rsidR="00844E8F" w:rsidRDefault="00844E8F">
      <w:r>
        <w:separator/>
      </w:r>
    </w:p>
  </w:footnote>
  <w:footnote w:type="continuationSeparator" w:id="0">
    <w:p w14:paraId="25D698EA" w14:textId="77777777" w:rsidR="00844E8F" w:rsidRDefault="00844E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1C" w14:textId="77777777" w:rsidR="001B249C" w:rsidRDefault="001B249C">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BxMGRmYmxmZKOkrBqcXFmfl5IAWGtQCt71KKLAAAAA=="/>
    <w:docVar w:name="Description" w:val="Use this template to notify clients if you are faced with the inability to ship goods.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Please ignore the letter sent to you [DATE] entitled [TITLE/OBJECT LINE] in which I notified_x000a_you that we would not be able to provide any further deliveries to you as itemised in our contract_x000a_dated [DATE OF CONTRACT]."/>
    <w:docVar w:name="Source" w:val="www.coursehero.com"/>
    <w:docVar w:name="Tags" w:val="shipping, equipment, logistics, business documents, entrepreneurship, entrepreneur, lease, transfer, operations, notification, partnership, pledge, commercial, cancellation, discount, delayed, demand, return , goods, back order, cancellation, suspend, positive, information, request, merchandise, new supplier, return, purchase order, refusal to accept, reclamation, future , deliveries, stop goods, part arrival, carrier, shipper, apology, damaged, overshipment, substitution, rejection, late return, credit, inability, disregard letter, notice to disregard letter indicating inability to ship template, notice to disregard letter indicating inability to ship example"/>
  </w:docVars>
  <w:rsids>
    <w:rsidRoot w:val="001B249C"/>
    <w:rsid w:val="001B249C"/>
    <w:rsid w:val="00651C01"/>
    <w:rsid w:val="00844E8F"/>
    <w:rsid w:val="00B32261"/>
    <w:rsid w:val="00C571DD"/>
    <w:rsid w:val="00CA33F2"/>
    <w:rsid w:val="00D225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12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5C65B1"/>
    <w:rPr>
      <w:sz w:val="16"/>
      <w:szCs w:val="16"/>
    </w:rPr>
  </w:style>
  <w:style w:type="paragraph" w:styleId="CommentText">
    <w:name w:val="annotation text"/>
    <w:basedOn w:val="Normal"/>
    <w:link w:val="CommentTextChar"/>
    <w:uiPriority w:val="99"/>
    <w:semiHidden/>
    <w:unhideWhenUsed/>
    <w:rsid w:val="005C65B1"/>
    <w:rPr>
      <w:sz w:val="20"/>
      <w:szCs w:val="20"/>
    </w:rPr>
  </w:style>
  <w:style w:type="character" w:customStyle="1" w:styleId="CommentTextChar">
    <w:name w:val="Comment Text Char"/>
    <w:basedOn w:val="DefaultParagraphFont"/>
    <w:link w:val="CommentText"/>
    <w:uiPriority w:val="99"/>
    <w:semiHidden/>
    <w:rsid w:val="005C65B1"/>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5C65B1"/>
    <w:rPr>
      <w:b/>
      <w:bCs/>
    </w:rPr>
  </w:style>
  <w:style w:type="character" w:customStyle="1" w:styleId="CommentSubjectChar">
    <w:name w:val="Comment Subject Char"/>
    <w:basedOn w:val="CommentTextChar"/>
    <w:link w:val="CommentSubject"/>
    <w:uiPriority w:val="99"/>
    <w:semiHidden/>
    <w:rsid w:val="005C65B1"/>
    <w:rPr>
      <w:rFonts w:ascii="Times New Roman"/>
      <w:b/>
      <w:bCs/>
      <w:sz w:val="20"/>
      <w:lang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CA33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33F2"/>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VfEfC4UNHgZgS9dR7bvpL/C22A==">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5</Words>
  <Characters>633</Characters>
  <Application>Microsoft Office Word</Application>
  <DocSecurity>0</DocSecurity>
  <Lines>36</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0:56:00Z</dcterms:created>
  <dcterms:modified xsi:type="dcterms:W3CDTF">2019-10-21T19:15:00Z</dcterms:modified>
  <cp:category/>
</cp:coreProperties>
</file>